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6CE758" w14:textId="77777777" w:rsidR="002D713D" w:rsidRDefault="002D713D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AICTE Sponsored</w:t>
      </w:r>
    </w:p>
    <w:p w14:paraId="42F3FF86" w14:textId="55FDB33C" w:rsidR="002D713D" w:rsidRDefault="002D713D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Faculty Development Programme for Student Induction (Universal Human Values)</w:t>
      </w:r>
    </w:p>
    <w:p w14:paraId="259E8861" w14:textId="0C244CE2" w:rsidR="002D713D" w:rsidRDefault="002D713D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(Dates …….)</w:t>
      </w:r>
    </w:p>
    <w:p w14:paraId="4DE2BCC4" w14:textId="77777777" w:rsidR="002D713D" w:rsidRDefault="002D713D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Organized by</w:t>
      </w:r>
    </w:p>
    <w:p w14:paraId="65CEFC43" w14:textId="08F32444" w:rsidR="002D713D" w:rsidRDefault="002D713D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&lt;&lt; --- &gt;&gt;</w:t>
      </w:r>
    </w:p>
    <w:p w14:paraId="50B0768C" w14:textId="77777777" w:rsidR="002D713D" w:rsidRPr="00345668" w:rsidRDefault="002D713D" w:rsidP="002D713D">
      <w:pPr>
        <w:pStyle w:val="Heading1"/>
        <w:jc w:val="center"/>
        <w:rPr>
          <w:b/>
          <w:bCs/>
          <w:lang w:val="en-US" w:bidi="hi-IN"/>
        </w:rPr>
      </w:pPr>
      <w:r w:rsidRPr="00345668">
        <w:rPr>
          <w:b/>
          <w:bCs/>
          <w:lang w:val="en-US" w:bidi="hi-IN"/>
        </w:rPr>
        <w:t>Report</w:t>
      </w:r>
    </w:p>
    <w:p w14:paraId="1CC0BB64" w14:textId="77777777" w:rsidR="002D713D" w:rsidRDefault="002D713D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An AICTE sponsored Faculty Development Programme for Student Induction</w:t>
      </w:r>
    </w:p>
    <w:p w14:paraId="28E1BFB3" w14:textId="22F65ADC" w:rsidR="002D713D" w:rsidRDefault="002D713D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 xml:space="preserve">Programme was organized by </w:t>
      </w:r>
    </w:p>
    <w:p w14:paraId="35FD29DE" w14:textId="050593E2" w:rsidR="002D713D" w:rsidRDefault="002D713D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</w:p>
    <w:p w14:paraId="4C3BFDA5" w14:textId="6A3B8B93" w:rsidR="002D713D" w:rsidRDefault="002D713D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The programme was conducted in &lt;&lt; venue&gt;&gt;</w:t>
      </w:r>
    </w:p>
    <w:p w14:paraId="09668496" w14:textId="74288A4B" w:rsidR="002D713D" w:rsidRDefault="002D713D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</w:p>
    <w:p w14:paraId="524E4539" w14:textId="68518D3B" w:rsidR="00345668" w:rsidRPr="00233A1A" w:rsidRDefault="00345668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</w:pPr>
      <w:r w:rsidRPr="00233A1A"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  <w:t xml:space="preserve">General </w:t>
      </w:r>
      <w:r w:rsidR="00233A1A"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  <w:t>information</w:t>
      </w:r>
      <w:r w:rsidRPr="00233A1A"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  <w:t>, highlights, achievement from the FDP &lt;1-2 pages&gt;</w:t>
      </w:r>
    </w:p>
    <w:p w14:paraId="3C9D763F" w14:textId="092D1FAB" w:rsidR="00345668" w:rsidRDefault="00345668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</w:p>
    <w:p w14:paraId="1C407F2C" w14:textId="77777777" w:rsidR="00233A1A" w:rsidRPr="00345668" w:rsidRDefault="00233A1A" w:rsidP="00233A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</w:pPr>
      <w:r w:rsidRPr="00345668"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  <w:t>&lt;&lt;</w:t>
      </w:r>
      <w:r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  <w:t>G</w:t>
      </w:r>
      <w:r w:rsidRPr="00345668"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  <w:t>roup photo taken during valedictory&gt;&gt;</w:t>
      </w:r>
    </w:p>
    <w:p w14:paraId="500DE218" w14:textId="77777777" w:rsidR="00233A1A" w:rsidRDefault="00233A1A" w:rsidP="00233A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</w:pPr>
      <w:r w:rsidRPr="00345668"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  <w:t>&lt;&lt;photographs of sessions, participants attending the sessions, inaugural and valedictory&gt;&gt;</w:t>
      </w:r>
    </w:p>
    <w:p w14:paraId="2324A655" w14:textId="77777777" w:rsidR="00233A1A" w:rsidRDefault="00233A1A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</w:p>
    <w:p w14:paraId="3CD680FD" w14:textId="764A5AE5" w:rsidR="00345668" w:rsidRPr="00345668" w:rsidRDefault="00345668" w:rsidP="00345668">
      <w:pPr>
        <w:pStyle w:val="Heading1"/>
        <w:jc w:val="center"/>
        <w:rPr>
          <w:b/>
          <w:bCs/>
          <w:lang w:val="en-US" w:bidi="hi-IN"/>
        </w:rPr>
      </w:pPr>
      <w:r w:rsidRPr="00345668">
        <w:rPr>
          <w:b/>
          <w:bCs/>
          <w:lang w:val="en-US" w:bidi="hi-IN"/>
        </w:rPr>
        <w:t>Data</w:t>
      </w:r>
      <w:r>
        <w:rPr>
          <w:b/>
          <w:bCs/>
          <w:lang w:val="en-US" w:bidi="hi-IN"/>
        </w:rPr>
        <w:t xml:space="preserve"> Section</w:t>
      </w:r>
    </w:p>
    <w:p w14:paraId="3BEC8087" w14:textId="3AD5F2F5" w:rsidR="002D713D" w:rsidRDefault="002D713D" w:rsidP="002D713D">
      <w:pPr>
        <w:pStyle w:val="Heading1"/>
        <w:rPr>
          <w:lang w:val="en-US" w:bidi="hi-IN"/>
        </w:rPr>
      </w:pPr>
      <w:r>
        <w:rPr>
          <w:lang w:val="en-US" w:bidi="hi-IN"/>
        </w:rPr>
        <w:t>Participants</w:t>
      </w:r>
    </w:p>
    <w:p w14:paraId="0CB42C3A" w14:textId="2C5F32BF" w:rsidR="002D713D" w:rsidRDefault="002D713D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Total No. of Registrations</w:t>
      </w:r>
    </w:p>
    <w:p w14:paraId="7C724411" w14:textId="330B1657" w:rsidR="002D713D" w:rsidRDefault="002D713D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Total No. of Participants who Reported for FDP</w:t>
      </w:r>
    </w:p>
    <w:p w14:paraId="455081B4" w14:textId="1B3B1172" w:rsidR="002D713D" w:rsidRDefault="002D713D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Total No. of Participants with 90% or more attendance</w:t>
      </w:r>
    </w:p>
    <w:p w14:paraId="6F041C97" w14:textId="4418F657" w:rsidR="002D713D" w:rsidRDefault="002D713D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No. of Participants from AICTE Affiliated Institutions</w:t>
      </w:r>
    </w:p>
    <w:p w14:paraId="7182200C" w14:textId="1D029542" w:rsidR="002D713D" w:rsidRDefault="002D713D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No pf Participants from Host Institution</w:t>
      </w:r>
    </w:p>
    <w:p w14:paraId="0724CBB6" w14:textId="0C8DA863" w:rsidR="002D713D" w:rsidRDefault="002D713D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 xml:space="preserve">Were they </w:t>
      </w:r>
      <w:r w:rsidR="00621EF5" w:rsidRPr="00621EF5"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officially relieved of all duties</w:t>
      </w:r>
      <w:r w:rsidR="00621EF5"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 xml:space="preserve"> to enable them to attend full-time?</w:t>
      </w:r>
    </w:p>
    <w:p w14:paraId="320558BF" w14:textId="7E0F6745" w:rsidR="002D713D" w:rsidRDefault="002D713D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No. of Universities Represented</w:t>
      </w:r>
    </w:p>
    <w:p w14:paraId="2FF9BE86" w14:textId="686566B4" w:rsidR="002D713D" w:rsidRDefault="002D713D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No. of Institutions Represented</w:t>
      </w:r>
    </w:p>
    <w:p w14:paraId="1522020D" w14:textId="325DF6C9" w:rsidR="002D713D" w:rsidRDefault="002D713D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No. of Outstation Participants (who were provided accommodation)</w:t>
      </w:r>
    </w:p>
    <w:p w14:paraId="59D15AE7" w14:textId="31818A8C" w:rsidR="002D713D" w:rsidRDefault="002D713D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</w:p>
    <w:p w14:paraId="35FD0840" w14:textId="77777777" w:rsidR="00153FA2" w:rsidRDefault="00153FA2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  <w:t xml:space="preserve">Attatch: </w:t>
      </w:r>
    </w:p>
    <w:p w14:paraId="4C2A981F" w14:textId="77E3116C" w:rsidR="00153FA2" w:rsidRDefault="00153FA2" w:rsidP="00153FA2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  <w:t>List of Participants</w:t>
      </w:r>
      <w:r w:rsidR="00233A1A"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  <w:t xml:space="preserve"> with contact details</w:t>
      </w:r>
    </w:p>
    <w:p w14:paraId="7E49B658" w14:textId="2A160FDF" w:rsidR="00153FA2" w:rsidRDefault="00153FA2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  <w:tab/>
        <w:t xml:space="preserve">Scanned copy of </w:t>
      </w:r>
      <w:r w:rsidR="00345668"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  <w:t xml:space="preserve">day-wise </w:t>
      </w:r>
      <w:r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  <w:t>attendance record signed by resource person</w:t>
      </w:r>
    </w:p>
    <w:p w14:paraId="2B6BA891" w14:textId="106C4843" w:rsidR="00233A1A" w:rsidRPr="00153FA2" w:rsidRDefault="00233A1A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  <w:tab/>
        <w:t>Scanned copy of consolidated attendance record</w:t>
      </w:r>
    </w:p>
    <w:p w14:paraId="58513586" w14:textId="5053E917" w:rsidR="002D713D" w:rsidRDefault="002D713D" w:rsidP="002D713D">
      <w:pPr>
        <w:pStyle w:val="Heading1"/>
        <w:rPr>
          <w:lang w:val="en-US" w:bidi="hi-IN"/>
        </w:rPr>
      </w:pPr>
      <w:r>
        <w:rPr>
          <w:lang w:val="en-US" w:bidi="hi-IN"/>
        </w:rPr>
        <w:t>Senior Participants</w:t>
      </w:r>
    </w:p>
    <w:p w14:paraId="74231D1F" w14:textId="096795F5" w:rsidR="00621EF5" w:rsidRDefault="00621EF5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Names</w:t>
      </w:r>
      <w:r w:rsidR="00153FA2"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, designation</w:t>
      </w: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 xml:space="preserve"> of </w:t>
      </w:r>
      <w:r w:rsidR="00153FA2"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 xml:space="preserve">all </w:t>
      </w: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senior participants and few lines of their feedback.</w:t>
      </w:r>
    </w:p>
    <w:p w14:paraId="174A8BED" w14:textId="154C5020" w:rsidR="002D713D" w:rsidRDefault="002D713D" w:rsidP="002D713D">
      <w:pPr>
        <w:pStyle w:val="Heading1"/>
        <w:rPr>
          <w:lang w:val="en-US" w:bidi="hi-IN"/>
        </w:rPr>
      </w:pPr>
      <w:r>
        <w:rPr>
          <w:lang w:val="en-US" w:bidi="hi-IN"/>
        </w:rPr>
        <w:t>FDP</w:t>
      </w:r>
    </w:p>
    <w:p w14:paraId="3F690A06" w14:textId="6BEE058B" w:rsidR="002D713D" w:rsidRDefault="00621EF5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Name</w:t>
      </w:r>
      <w:r w:rsidR="006D0376"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(s)</w:t>
      </w: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 xml:space="preserve"> of resource person</w:t>
      </w:r>
      <w:r w:rsidR="006D0376"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(s)</w:t>
      </w:r>
      <w:bookmarkStart w:id="0" w:name="_GoBack"/>
      <w:bookmarkEnd w:id="0"/>
    </w:p>
    <w:p w14:paraId="25DB5150" w14:textId="77777777" w:rsidR="006D0376" w:rsidRDefault="006D0376" w:rsidP="006D0376">
      <w:pPr>
        <w:spacing w:after="0" w:line="240" w:lineRule="auto"/>
        <w:rPr>
          <w:rFonts w:ascii="Arial" w:hAnsi="Arial" w:cs="Arial"/>
        </w:rPr>
      </w:pPr>
    </w:p>
    <w:p w14:paraId="22105A7E" w14:textId="3AA9F9A7" w:rsidR="006D0376" w:rsidRDefault="006D0376" w:rsidP="006D037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Average Rating of FDP</w:t>
      </w:r>
    </w:p>
    <w:p w14:paraId="686C539C" w14:textId="77777777" w:rsidR="006D0376" w:rsidRDefault="006D0376" w:rsidP="006D0376">
      <w:pPr>
        <w:spacing w:after="0" w:line="24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Content </w:t>
      </w:r>
      <w:r>
        <w:rPr>
          <w:rFonts w:ascii="Arial" w:hAnsi="Arial" w:cs="Arial"/>
        </w:rPr>
        <w:tab/>
        <w:t>1</w:t>
      </w:r>
      <w:r>
        <w:rPr>
          <w:rFonts w:ascii="Arial" w:hAnsi="Arial" w:cs="Arial"/>
        </w:rPr>
        <w:tab/>
        <w:t>2</w:t>
      </w:r>
      <w:r>
        <w:rPr>
          <w:rFonts w:ascii="Arial" w:hAnsi="Arial" w:cs="Arial"/>
        </w:rPr>
        <w:tab/>
        <w:t>3</w:t>
      </w:r>
      <w:r>
        <w:rPr>
          <w:rFonts w:ascii="Arial" w:hAnsi="Arial" w:cs="Arial"/>
        </w:rPr>
        <w:tab/>
        <w:t>4</w:t>
      </w:r>
      <w:r>
        <w:rPr>
          <w:rFonts w:ascii="Arial" w:hAnsi="Arial" w:cs="Arial"/>
        </w:rPr>
        <w:tab/>
        <w:t>5</w:t>
      </w:r>
    </w:p>
    <w:p w14:paraId="1ED07E96" w14:textId="77777777" w:rsidR="006D0376" w:rsidRDefault="006D0376" w:rsidP="006D0376">
      <w:pPr>
        <w:spacing w:after="0" w:line="24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Process</w:t>
      </w:r>
      <w:r>
        <w:rPr>
          <w:rFonts w:ascii="Arial" w:hAnsi="Arial" w:cs="Arial"/>
        </w:rPr>
        <w:tab/>
        <w:t>1</w:t>
      </w:r>
      <w:r>
        <w:rPr>
          <w:rFonts w:ascii="Arial" w:hAnsi="Arial" w:cs="Arial"/>
        </w:rPr>
        <w:tab/>
        <w:t>2</w:t>
      </w:r>
      <w:r>
        <w:rPr>
          <w:rFonts w:ascii="Arial" w:hAnsi="Arial" w:cs="Arial"/>
        </w:rPr>
        <w:tab/>
        <w:t>3</w:t>
      </w:r>
      <w:r>
        <w:rPr>
          <w:rFonts w:ascii="Arial" w:hAnsi="Arial" w:cs="Arial"/>
        </w:rPr>
        <w:tab/>
        <w:t>4</w:t>
      </w:r>
      <w:r>
        <w:rPr>
          <w:rFonts w:ascii="Arial" w:hAnsi="Arial" w:cs="Arial"/>
        </w:rPr>
        <w:tab/>
        <w:t>5</w:t>
      </w:r>
    </w:p>
    <w:p w14:paraId="3F94FE15" w14:textId="77777777" w:rsidR="006D0376" w:rsidRDefault="006D0376" w:rsidP="006D0376">
      <w:pPr>
        <w:spacing w:after="0" w:line="24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Facilitator(s)</w:t>
      </w:r>
      <w:r>
        <w:rPr>
          <w:rFonts w:ascii="Arial" w:hAnsi="Arial" w:cs="Arial"/>
        </w:rPr>
        <w:tab/>
        <w:t>1</w:t>
      </w:r>
      <w:r>
        <w:rPr>
          <w:rFonts w:ascii="Arial" w:hAnsi="Arial" w:cs="Arial"/>
        </w:rPr>
        <w:tab/>
        <w:t>2</w:t>
      </w:r>
      <w:r>
        <w:rPr>
          <w:rFonts w:ascii="Arial" w:hAnsi="Arial" w:cs="Arial"/>
        </w:rPr>
        <w:tab/>
        <w:t>3</w:t>
      </w:r>
      <w:r>
        <w:rPr>
          <w:rFonts w:ascii="Arial" w:hAnsi="Arial" w:cs="Arial"/>
        </w:rPr>
        <w:tab/>
        <w:t>4</w:t>
      </w:r>
      <w:r>
        <w:rPr>
          <w:rFonts w:ascii="Arial" w:hAnsi="Arial" w:cs="Arial"/>
        </w:rPr>
        <w:tab/>
        <w:t>5</w:t>
      </w:r>
    </w:p>
    <w:p w14:paraId="30E9D6FB" w14:textId="77777777" w:rsidR="006D0376" w:rsidRDefault="006D0376" w:rsidP="006D0376">
      <w:pPr>
        <w:spacing w:after="0" w:line="24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Communication (before FDP)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1</w:t>
      </w:r>
      <w:r>
        <w:rPr>
          <w:rFonts w:ascii="Arial" w:hAnsi="Arial" w:cs="Arial"/>
        </w:rPr>
        <w:tab/>
        <w:t>2</w:t>
      </w:r>
      <w:r>
        <w:rPr>
          <w:rFonts w:ascii="Arial" w:hAnsi="Arial" w:cs="Arial"/>
        </w:rPr>
        <w:tab/>
        <w:t>3</w:t>
      </w:r>
      <w:r>
        <w:rPr>
          <w:rFonts w:ascii="Arial" w:hAnsi="Arial" w:cs="Arial"/>
        </w:rPr>
        <w:tab/>
        <w:t>4</w:t>
      </w:r>
      <w:r>
        <w:rPr>
          <w:rFonts w:ascii="Arial" w:hAnsi="Arial" w:cs="Arial"/>
        </w:rPr>
        <w:tab/>
        <w:t>5</w:t>
      </w:r>
    </w:p>
    <w:p w14:paraId="15E939F9" w14:textId="77777777" w:rsidR="006D0376" w:rsidRDefault="006D0376" w:rsidP="006D0376">
      <w:pPr>
        <w:spacing w:after="0" w:line="24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Communication (during FDP)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1</w:t>
      </w:r>
      <w:r>
        <w:rPr>
          <w:rFonts w:ascii="Arial" w:hAnsi="Arial" w:cs="Arial"/>
        </w:rPr>
        <w:tab/>
        <w:t>2</w:t>
      </w:r>
      <w:r>
        <w:rPr>
          <w:rFonts w:ascii="Arial" w:hAnsi="Arial" w:cs="Arial"/>
        </w:rPr>
        <w:tab/>
        <w:t>3</w:t>
      </w:r>
      <w:r>
        <w:rPr>
          <w:rFonts w:ascii="Arial" w:hAnsi="Arial" w:cs="Arial"/>
        </w:rPr>
        <w:tab/>
        <w:t>4</w:t>
      </w:r>
      <w:r>
        <w:rPr>
          <w:rFonts w:ascii="Arial" w:hAnsi="Arial" w:cs="Arial"/>
        </w:rPr>
        <w:tab/>
        <w:t>5</w:t>
      </w:r>
    </w:p>
    <w:p w14:paraId="2F61B051" w14:textId="77777777" w:rsidR="006D0376" w:rsidRDefault="006D0376" w:rsidP="006D0376">
      <w:pPr>
        <w:spacing w:after="0" w:line="24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T</w:t>
      </w:r>
      <w:r>
        <w:rPr>
          <w:rFonts w:ascii="Arial" w:hAnsi="Arial" w:cs="Arial"/>
        </w:rPr>
        <w:t>ravel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1</w:t>
      </w:r>
      <w:r>
        <w:rPr>
          <w:rFonts w:ascii="Arial" w:hAnsi="Arial" w:cs="Arial"/>
        </w:rPr>
        <w:tab/>
        <w:t>2</w:t>
      </w:r>
      <w:r>
        <w:rPr>
          <w:rFonts w:ascii="Arial" w:hAnsi="Arial" w:cs="Arial"/>
        </w:rPr>
        <w:tab/>
        <w:t>3</w:t>
      </w:r>
      <w:r>
        <w:rPr>
          <w:rFonts w:ascii="Arial" w:hAnsi="Arial" w:cs="Arial"/>
        </w:rPr>
        <w:tab/>
        <w:t>4</w:t>
      </w:r>
      <w:r>
        <w:rPr>
          <w:rFonts w:ascii="Arial" w:hAnsi="Arial" w:cs="Arial"/>
        </w:rPr>
        <w:tab/>
        <w:t>5</w:t>
      </w:r>
    </w:p>
    <w:p w14:paraId="51B5E95E" w14:textId="77777777" w:rsidR="006D0376" w:rsidRDefault="006D0376" w:rsidP="006D0376">
      <w:pPr>
        <w:spacing w:after="0" w:line="24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Accommodation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1</w:t>
      </w:r>
      <w:r>
        <w:rPr>
          <w:rFonts w:ascii="Arial" w:hAnsi="Arial" w:cs="Arial"/>
        </w:rPr>
        <w:tab/>
        <w:t>2</w:t>
      </w:r>
      <w:r>
        <w:rPr>
          <w:rFonts w:ascii="Arial" w:hAnsi="Arial" w:cs="Arial"/>
        </w:rPr>
        <w:tab/>
        <w:t>3</w:t>
      </w:r>
      <w:r>
        <w:rPr>
          <w:rFonts w:ascii="Arial" w:hAnsi="Arial" w:cs="Arial"/>
        </w:rPr>
        <w:tab/>
        <w:t>4</w:t>
      </w:r>
      <w:r>
        <w:rPr>
          <w:rFonts w:ascii="Arial" w:hAnsi="Arial" w:cs="Arial"/>
        </w:rPr>
        <w:tab/>
        <w:t>5</w:t>
      </w:r>
    </w:p>
    <w:p w14:paraId="4AC6A219" w14:textId="77777777" w:rsidR="006D0376" w:rsidRDefault="006D0376" w:rsidP="006D0376">
      <w:pPr>
        <w:spacing w:after="0" w:line="24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Food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1</w:t>
      </w:r>
      <w:r>
        <w:rPr>
          <w:rFonts w:ascii="Arial" w:hAnsi="Arial" w:cs="Arial"/>
        </w:rPr>
        <w:tab/>
        <w:t>2</w:t>
      </w:r>
      <w:r>
        <w:rPr>
          <w:rFonts w:ascii="Arial" w:hAnsi="Arial" w:cs="Arial"/>
        </w:rPr>
        <w:tab/>
        <w:t>3</w:t>
      </w:r>
      <w:r>
        <w:rPr>
          <w:rFonts w:ascii="Arial" w:hAnsi="Arial" w:cs="Arial"/>
        </w:rPr>
        <w:tab/>
        <w:t>4</w:t>
      </w:r>
      <w:r>
        <w:rPr>
          <w:rFonts w:ascii="Arial" w:hAnsi="Arial" w:cs="Arial"/>
        </w:rPr>
        <w:tab/>
        <w:t>5</w:t>
      </w:r>
    </w:p>
    <w:p w14:paraId="23A3B363" w14:textId="77777777" w:rsidR="006D0376" w:rsidRDefault="006D0376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</w:p>
    <w:p w14:paraId="4769B457" w14:textId="414588F3" w:rsidR="002D713D" w:rsidRDefault="00621EF5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No. of Participants who want to attend next higher-level FDP</w:t>
      </w:r>
    </w:p>
    <w:p w14:paraId="19E3D9B4" w14:textId="24E99C31" w:rsidR="00621EF5" w:rsidRDefault="00621EF5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No. of Institutions that are willing to host FDPs in next 3 months</w:t>
      </w:r>
    </w:p>
    <w:p w14:paraId="0BD606A6" w14:textId="16D73427" w:rsidR="00153FA2" w:rsidRDefault="00153FA2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</w:p>
    <w:p w14:paraId="50E23BF4" w14:textId="5B60064D" w:rsidR="00153FA2" w:rsidRDefault="00153FA2" w:rsidP="00153F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Names of senior people from host institution who participated in Inaugural</w:t>
      </w:r>
    </w:p>
    <w:p w14:paraId="2F27E341" w14:textId="4FC72A90" w:rsidR="00153FA2" w:rsidRDefault="00153FA2" w:rsidP="00153F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Names of senior people from host institution who participated in Valedictory</w:t>
      </w:r>
    </w:p>
    <w:p w14:paraId="26B8B1F4" w14:textId="168FA520" w:rsidR="00153FA2" w:rsidRDefault="00153FA2" w:rsidP="00153F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</w:p>
    <w:p w14:paraId="4C7D01F7" w14:textId="77777777" w:rsidR="00153FA2" w:rsidRDefault="00153FA2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  <w:t xml:space="preserve">Attach: </w:t>
      </w:r>
    </w:p>
    <w:p w14:paraId="1CFA7D70" w14:textId="0D5E2321" w:rsidR="00153FA2" w:rsidRDefault="00153FA2" w:rsidP="00153FA2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  <w:t>Schedule of FDP</w:t>
      </w:r>
    </w:p>
    <w:p w14:paraId="3D4243C7" w14:textId="12591D5A" w:rsidR="00345668" w:rsidRDefault="00345668" w:rsidP="00153FA2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  <w:t>Scanned copies of Self-evaluation Forms</w:t>
      </w:r>
    </w:p>
    <w:p w14:paraId="6F76654E" w14:textId="7FC7CD06" w:rsidR="00345668" w:rsidRDefault="00345668" w:rsidP="00153FA2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FF0000"/>
          <w:sz w:val="26"/>
          <w:szCs w:val="26"/>
          <w:lang w:val="en-US" w:bidi="hi-IN"/>
        </w:rPr>
        <w:t>Scanned copies of Feedback Forms</w:t>
      </w:r>
    </w:p>
    <w:p w14:paraId="3FEFC611" w14:textId="4AE2D392" w:rsidR="00621EF5" w:rsidRDefault="00621EF5" w:rsidP="00621EF5">
      <w:pPr>
        <w:pStyle w:val="Heading1"/>
        <w:rPr>
          <w:lang w:val="en-US" w:bidi="hi-IN"/>
        </w:rPr>
      </w:pPr>
      <w:r>
        <w:rPr>
          <w:lang w:val="en-US" w:bidi="hi-IN"/>
        </w:rPr>
        <w:t>Status and Commitment of Host Institution</w:t>
      </w:r>
    </w:p>
    <w:p w14:paraId="3234E5C5" w14:textId="34ED809C" w:rsidR="00621EF5" w:rsidRDefault="00621EF5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Institution is AICTE Affiliated or not?</w:t>
      </w:r>
    </w:p>
    <w:p w14:paraId="166B9DF7" w14:textId="43D44DA7" w:rsidR="00621EF5" w:rsidRDefault="00621EF5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If yes, then provide following details:</w:t>
      </w:r>
    </w:p>
    <w:p w14:paraId="054994D7" w14:textId="54F766F0" w:rsidR="00621EF5" w:rsidRDefault="00621EF5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Annual Student Intake (approx.)</w:t>
      </w:r>
    </w:p>
    <w:p w14:paraId="3040CE9A" w14:textId="081B2AB5" w:rsidR="00621EF5" w:rsidRDefault="00621EF5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No. of Faculty to be trained (through 8-day UHV FDP) = Annual Student Intake / 20</w:t>
      </w:r>
    </w:p>
    <w:p w14:paraId="3E10ABA3" w14:textId="1BA40DF1" w:rsidR="00621EF5" w:rsidRDefault="00621EF5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No. of Faculty who have been trained so far</w:t>
      </w:r>
    </w:p>
    <w:p w14:paraId="3FC58CEC" w14:textId="7446AF52" w:rsidR="00233A1A" w:rsidRDefault="00233A1A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Is UHV-II (H-102) being offered? yes/no</w:t>
      </w: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ab/>
      </w: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ab/>
        <w:t>In which semester?</w:t>
      </w:r>
    </w:p>
    <w:p w14:paraId="4699C11A" w14:textId="77777777" w:rsidR="00233A1A" w:rsidRDefault="00233A1A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</w:p>
    <w:p w14:paraId="7FB7938A" w14:textId="0E2F45E9" w:rsidR="00233A1A" w:rsidRDefault="00233A1A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Is UHV-I (SIP) being conducted?</w:t>
      </w:r>
    </w:p>
    <w:p w14:paraId="0B962AD6" w14:textId="247F1C55" w:rsidR="00621EF5" w:rsidRDefault="00621EF5" w:rsidP="00233A1A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SIP conducted in 2018-19 yes/no</w:t>
      </w: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ab/>
      </w: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ab/>
        <w:t>How many days</w:t>
      </w:r>
      <w:r w:rsidR="00153FA2"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 xml:space="preserve"> was the SIP</w:t>
      </w:r>
    </w:p>
    <w:p w14:paraId="6CFA877E" w14:textId="719C6CB2" w:rsidR="00621EF5" w:rsidRDefault="00621EF5" w:rsidP="00233A1A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SIP conducted in 2019-20 yes/no</w:t>
      </w: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ab/>
      </w: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ab/>
        <w:t>How many days</w:t>
      </w:r>
      <w:r w:rsidR="00153FA2"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 xml:space="preserve"> was the SIP</w:t>
      </w:r>
    </w:p>
    <w:p w14:paraId="5FED34F9" w14:textId="77777777" w:rsidR="00233A1A" w:rsidRDefault="00233A1A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</w:p>
    <w:p w14:paraId="340C6743" w14:textId="1391EAE6" w:rsidR="00153FA2" w:rsidRDefault="00153FA2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SIP Cell formed yes/no/expected to be formed by date</w:t>
      </w: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ab/>
      </w: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ab/>
      </w:r>
    </w:p>
    <w:p w14:paraId="7EEFEC6A" w14:textId="5CA7FFC7" w:rsidR="00621EF5" w:rsidRDefault="00153FA2" w:rsidP="00153FA2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Name and contact details of convener</w:t>
      </w:r>
    </w:p>
    <w:p w14:paraId="6F40388D" w14:textId="77777777" w:rsidR="00153FA2" w:rsidRDefault="00153FA2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VE Cell formed yes/no/expected to be formed by date</w:t>
      </w: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ab/>
      </w:r>
    </w:p>
    <w:p w14:paraId="65E97E6C" w14:textId="32D9F95D" w:rsidR="00153FA2" w:rsidRDefault="00153FA2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ab/>
        <w:t>Name and contact details of convener</w:t>
      </w:r>
    </w:p>
    <w:p w14:paraId="6DBEA726" w14:textId="04232740" w:rsidR="00621EF5" w:rsidRDefault="00621EF5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</w:p>
    <w:p w14:paraId="53A568B0" w14:textId="77777777" w:rsidR="00153FA2" w:rsidRDefault="00153FA2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</w:p>
    <w:p w14:paraId="376567B0" w14:textId="1AF61635" w:rsidR="00621EF5" w:rsidRDefault="00621EF5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Name and contact details of University Coordinator</w:t>
      </w:r>
    </w:p>
    <w:p w14:paraId="25431D12" w14:textId="3D9DF128" w:rsidR="00621EF5" w:rsidRPr="002D713D" w:rsidRDefault="00621EF5" w:rsidP="002D71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</w:pPr>
      <w:r>
        <w:rPr>
          <w:rFonts w:ascii="Times New Roman" w:hAnsi="Times New Roman" w:cs="Times New Roman"/>
          <w:color w:val="000000"/>
          <w:sz w:val="26"/>
          <w:szCs w:val="26"/>
          <w:lang w:val="en-US" w:bidi="hi-IN"/>
        </w:rPr>
        <w:t>Name and contact details of Local Program Coordinator</w:t>
      </w:r>
    </w:p>
    <w:sectPr w:rsidR="00621EF5" w:rsidRPr="002D713D" w:rsidSect="00B038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074AAF"/>
    <w:multiLevelType w:val="hybridMultilevel"/>
    <w:tmpl w:val="BA168530"/>
    <w:lvl w:ilvl="0" w:tplc="04090001">
      <w:start w:val="1"/>
      <w:numFmt w:val="bullet"/>
      <w:lvlText w:val=""/>
      <w:lvlJc w:val="left"/>
      <w:pPr>
        <w:ind w:left="1680" w:hanging="48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2280" w:hanging="360"/>
      </w:pPr>
    </w:lvl>
    <w:lvl w:ilvl="2" w:tplc="4009001B" w:tentative="1">
      <w:start w:val="1"/>
      <w:numFmt w:val="lowerRoman"/>
      <w:lvlText w:val="%3."/>
      <w:lvlJc w:val="right"/>
      <w:pPr>
        <w:ind w:left="3000" w:hanging="180"/>
      </w:pPr>
    </w:lvl>
    <w:lvl w:ilvl="3" w:tplc="4009000F" w:tentative="1">
      <w:start w:val="1"/>
      <w:numFmt w:val="decimal"/>
      <w:lvlText w:val="%4."/>
      <w:lvlJc w:val="left"/>
      <w:pPr>
        <w:ind w:left="3720" w:hanging="360"/>
      </w:pPr>
    </w:lvl>
    <w:lvl w:ilvl="4" w:tplc="40090019" w:tentative="1">
      <w:start w:val="1"/>
      <w:numFmt w:val="lowerLetter"/>
      <w:lvlText w:val="%5."/>
      <w:lvlJc w:val="left"/>
      <w:pPr>
        <w:ind w:left="4440" w:hanging="360"/>
      </w:pPr>
    </w:lvl>
    <w:lvl w:ilvl="5" w:tplc="4009001B" w:tentative="1">
      <w:start w:val="1"/>
      <w:numFmt w:val="lowerRoman"/>
      <w:lvlText w:val="%6."/>
      <w:lvlJc w:val="right"/>
      <w:pPr>
        <w:ind w:left="5160" w:hanging="180"/>
      </w:pPr>
    </w:lvl>
    <w:lvl w:ilvl="6" w:tplc="4009000F" w:tentative="1">
      <w:start w:val="1"/>
      <w:numFmt w:val="decimal"/>
      <w:lvlText w:val="%7."/>
      <w:lvlJc w:val="left"/>
      <w:pPr>
        <w:ind w:left="5880" w:hanging="360"/>
      </w:pPr>
    </w:lvl>
    <w:lvl w:ilvl="7" w:tplc="40090019" w:tentative="1">
      <w:start w:val="1"/>
      <w:numFmt w:val="lowerLetter"/>
      <w:lvlText w:val="%8."/>
      <w:lvlJc w:val="left"/>
      <w:pPr>
        <w:ind w:left="6600" w:hanging="360"/>
      </w:pPr>
    </w:lvl>
    <w:lvl w:ilvl="8" w:tplc="40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1" w15:restartNumberingAfterBreak="0">
    <w:nsid w:val="3927455B"/>
    <w:multiLevelType w:val="hybridMultilevel"/>
    <w:tmpl w:val="ED00CD0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94A0107"/>
    <w:multiLevelType w:val="hybridMultilevel"/>
    <w:tmpl w:val="EB2CAA3E"/>
    <w:lvl w:ilvl="0" w:tplc="CC8CCFB4">
      <w:start w:val="1"/>
      <w:numFmt w:val="decimal"/>
      <w:lvlText w:val="%1."/>
      <w:lvlJc w:val="left"/>
      <w:pPr>
        <w:ind w:left="840" w:hanging="480"/>
      </w:pPr>
      <w:rPr>
        <w:rFonts w:ascii="Verdana" w:hAnsi="Verdana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075998"/>
    <w:multiLevelType w:val="hybridMultilevel"/>
    <w:tmpl w:val="029425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DA3632"/>
    <w:multiLevelType w:val="hybridMultilevel"/>
    <w:tmpl w:val="F0E635FC"/>
    <w:lvl w:ilvl="0" w:tplc="CC8CCFB4">
      <w:start w:val="1"/>
      <w:numFmt w:val="decimal"/>
      <w:lvlText w:val="%1."/>
      <w:lvlJc w:val="left"/>
      <w:pPr>
        <w:ind w:left="1200" w:hanging="480"/>
      </w:pPr>
      <w:rPr>
        <w:rFonts w:ascii="Verdana" w:hAnsi="Verdana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89F40A4"/>
    <w:multiLevelType w:val="hybridMultilevel"/>
    <w:tmpl w:val="28E2D5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5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NzYxtrA0MzYzNDBT0lEKTi0uzszPAykwqgUAkjfJDCwAAAA="/>
  </w:docVars>
  <w:rsids>
    <w:rsidRoot w:val="00746D42"/>
    <w:rsid w:val="000D1D9D"/>
    <w:rsid w:val="00151E1A"/>
    <w:rsid w:val="00153FA2"/>
    <w:rsid w:val="00233A1A"/>
    <w:rsid w:val="002B40C7"/>
    <w:rsid w:val="002D26E7"/>
    <w:rsid w:val="002D713D"/>
    <w:rsid w:val="00343E9C"/>
    <w:rsid w:val="00345668"/>
    <w:rsid w:val="003E2BBF"/>
    <w:rsid w:val="004747A9"/>
    <w:rsid w:val="004844DA"/>
    <w:rsid w:val="004866B0"/>
    <w:rsid w:val="005C65C6"/>
    <w:rsid w:val="0061135D"/>
    <w:rsid w:val="00621EF5"/>
    <w:rsid w:val="0067788E"/>
    <w:rsid w:val="00692724"/>
    <w:rsid w:val="006D0376"/>
    <w:rsid w:val="006F06B2"/>
    <w:rsid w:val="0072383A"/>
    <w:rsid w:val="007364C0"/>
    <w:rsid w:val="00746D42"/>
    <w:rsid w:val="007C2550"/>
    <w:rsid w:val="007D055F"/>
    <w:rsid w:val="007E1E29"/>
    <w:rsid w:val="00854E84"/>
    <w:rsid w:val="008C4AE8"/>
    <w:rsid w:val="008D0C17"/>
    <w:rsid w:val="009D02EE"/>
    <w:rsid w:val="00A16934"/>
    <w:rsid w:val="00B0381C"/>
    <w:rsid w:val="00C02F02"/>
    <w:rsid w:val="00C22B3C"/>
    <w:rsid w:val="00D675A6"/>
    <w:rsid w:val="00D70525"/>
    <w:rsid w:val="00D75B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1DC15C"/>
  <w15:docId w15:val="{59874F5C-5FBF-43AD-951C-0BA107195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381C"/>
  </w:style>
  <w:style w:type="paragraph" w:styleId="Heading1">
    <w:name w:val="heading 1"/>
    <w:basedOn w:val="Normal"/>
    <w:next w:val="Normal"/>
    <w:link w:val="Heading1Char"/>
    <w:uiPriority w:val="9"/>
    <w:qFormat/>
    <w:rsid w:val="002D71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713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746D42"/>
  </w:style>
  <w:style w:type="paragraph" w:styleId="NormalWeb">
    <w:name w:val="Normal (Web)"/>
    <w:basedOn w:val="Normal"/>
    <w:uiPriority w:val="99"/>
    <w:semiHidden/>
    <w:unhideWhenUsed/>
    <w:rsid w:val="00746D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character" w:styleId="Hyperlink">
    <w:name w:val="Hyperlink"/>
    <w:basedOn w:val="DefaultParagraphFont"/>
    <w:uiPriority w:val="99"/>
    <w:unhideWhenUsed/>
    <w:rsid w:val="00746D4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46D4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06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6B2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D1D9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D713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D713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674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8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734719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32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7831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3713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4845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4852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6421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0327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48012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103761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05158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04081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06668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75510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55362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0632628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15498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225319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140818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4943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06384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655318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2</Pages>
  <Words>393</Words>
  <Characters>224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TI CHAND YADAV</dc:creator>
  <cp:keywords/>
  <dc:description/>
  <cp:lastModifiedBy>Government of MP</cp:lastModifiedBy>
  <cp:revision>10</cp:revision>
  <dcterms:created xsi:type="dcterms:W3CDTF">2019-11-15T06:45:00Z</dcterms:created>
  <dcterms:modified xsi:type="dcterms:W3CDTF">2019-12-23T00:41:00Z</dcterms:modified>
</cp:coreProperties>
</file>